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22E4" w:rsidRDefault="006822E4"/>
    <w:p w:rsidR="00D0426E" w:rsidRDefault="00D0426E">
      <w:bookmarkStart w:id="0" w:name="_GoBack"/>
      <w:bookmarkEnd w:id="0"/>
    </w:p>
    <w:tbl>
      <w:tblPr>
        <w:tblStyle w:val="TableGrid"/>
        <w:tblW w:w="15310" w:type="dxa"/>
        <w:tblInd w:w="-856" w:type="dxa"/>
        <w:tblLook w:val="04A0" w:firstRow="1" w:lastRow="0" w:firstColumn="1" w:lastColumn="0" w:noHBand="0" w:noVBand="1"/>
      </w:tblPr>
      <w:tblGrid>
        <w:gridCol w:w="707"/>
        <w:gridCol w:w="1408"/>
        <w:gridCol w:w="1671"/>
        <w:gridCol w:w="2462"/>
        <w:gridCol w:w="1549"/>
        <w:gridCol w:w="1418"/>
        <w:gridCol w:w="1842"/>
        <w:gridCol w:w="2268"/>
        <w:gridCol w:w="1985"/>
      </w:tblGrid>
      <w:tr w:rsidR="00F06975" w:rsidTr="00F06975">
        <w:tc>
          <w:tcPr>
            <w:tcW w:w="707" w:type="dxa"/>
            <w:vAlign w:val="center"/>
          </w:tcPr>
          <w:p w:rsidR="00F06975" w:rsidRPr="00D0426E" w:rsidRDefault="00F06975" w:rsidP="00D0426E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0426E">
              <w:rPr>
                <w:rFonts w:ascii="Arial" w:hAnsi="Arial" w:cs="Arial"/>
                <w:b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140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n Conformity Date</w:t>
            </w:r>
          </w:p>
        </w:tc>
        <w:tc>
          <w:tcPr>
            <w:tcW w:w="167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n Conformity Received from</w:t>
            </w:r>
          </w:p>
        </w:tc>
        <w:tc>
          <w:tcPr>
            <w:tcW w:w="246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n Conformity Details</w:t>
            </w:r>
            <w:r w:rsidR="007052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Assigned to Department</w:t>
            </w:r>
          </w:p>
        </w:tc>
        <w:tc>
          <w:tcPr>
            <w:tcW w:w="154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rrec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ot Cause Analysis 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rrective Actions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te of corrective actions &amp; corrective action taken by whom?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06975" w:rsidRDefault="00F06975" w:rsidP="00D042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view of corrective Actions</w:t>
            </w:r>
          </w:p>
        </w:tc>
      </w:tr>
      <w:tr w:rsidR="00F06975" w:rsidTr="00F06975">
        <w:tc>
          <w:tcPr>
            <w:tcW w:w="707" w:type="dxa"/>
          </w:tcPr>
          <w:p w:rsidR="00F06975" w:rsidRDefault="00F06975" w:rsidP="00D0426E"/>
        </w:tc>
        <w:tc>
          <w:tcPr>
            <w:tcW w:w="1408" w:type="dxa"/>
          </w:tcPr>
          <w:p w:rsidR="00F06975" w:rsidRDefault="00F06975" w:rsidP="00D0426E"/>
        </w:tc>
        <w:tc>
          <w:tcPr>
            <w:tcW w:w="1671" w:type="dxa"/>
          </w:tcPr>
          <w:p w:rsidR="00F06975" w:rsidRDefault="00F06975" w:rsidP="00D0426E"/>
        </w:tc>
        <w:tc>
          <w:tcPr>
            <w:tcW w:w="2462" w:type="dxa"/>
          </w:tcPr>
          <w:p w:rsidR="00F06975" w:rsidRDefault="00F06975" w:rsidP="00D0426E"/>
          <w:p w:rsidR="00F06975" w:rsidRDefault="00F06975" w:rsidP="00D0426E"/>
          <w:p w:rsidR="00F06975" w:rsidRDefault="00F06975" w:rsidP="00D0426E"/>
          <w:p w:rsidR="00F06975" w:rsidRDefault="00F06975" w:rsidP="00D0426E"/>
          <w:p w:rsidR="00F06975" w:rsidRDefault="00F06975" w:rsidP="00D0426E"/>
        </w:tc>
        <w:tc>
          <w:tcPr>
            <w:tcW w:w="1549" w:type="dxa"/>
          </w:tcPr>
          <w:p w:rsidR="00F06975" w:rsidRDefault="00F06975" w:rsidP="00D0426E"/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F06975" w:rsidRDefault="00F06975" w:rsidP="00D0426E"/>
        </w:tc>
        <w:tc>
          <w:tcPr>
            <w:tcW w:w="1842" w:type="dxa"/>
          </w:tcPr>
          <w:p w:rsidR="00F06975" w:rsidRDefault="00F06975" w:rsidP="00D0426E"/>
        </w:tc>
        <w:tc>
          <w:tcPr>
            <w:tcW w:w="2268" w:type="dxa"/>
            <w:vAlign w:val="center"/>
          </w:tcPr>
          <w:p w:rsidR="00F06975" w:rsidRDefault="00F06975" w:rsidP="00D0426E"/>
        </w:tc>
        <w:tc>
          <w:tcPr>
            <w:tcW w:w="1985" w:type="dxa"/>
          </w:tcPr>
          <w:p w:rsidR="00F06975" w:rsidRDefault="00F06975" w:rsidP="00D0426E"/>
        </w:tc>
      </w:tr>
      <w:tr w:rsidR="00F06975" w:rsidTr="00F06975">
        <w:tc>
          <w:tcPr>
            <w:tcW w:w="707" w:type="dxa"/>
          </w:tcPr>
          <w:p w:rsidR="00F06975" w:rsidRDefault="00F06975" w:rsidP="00D0426E"/>
        </w:tc>
        <w:tc>
          <w:tcPr>
            <w:tcW w:w="1408" w:type="dxa"/>
          </w:tcPr>
          <w:p w:rsidR="00F06975" w:rsidRDefault="00F06975" w:rsidP="00D0426E"/>
        </w:tc>
        <w:tc>
          <w:tcPr>
            <w:tcW w:w="1671" w:type="dxa"/>
          </w:tcPr>
          <w:p w:rsidR="00F06975" w:rsidRDefault="00F06975" w:rsidP="00D0426E"/>
        </w:tc>
        <w:tc>
          <w:tcPr>
            <w:tcW w:w="2462" w:type="dxa"/>
          </w:tcPr>
          <w:p w:rsidR="00F06975" w:rsidRDefault="00F06975" w:rsidP="00D0426E"/>
          <w:p w:rsidR="00F06975" w:rsidRDefault="00F06975" w:rsidP="00D0426E"/>
          <w:p w:rsidR="00F06975" w:rsidRDefault="00F06975" w:rsidP="00D0426E"/>
          <w:p w:rsidR="00F06975" w:rsidRDefault="00F06975" w:rsidP="00D0426E"/>
          <w:p w:rsidR="00F06975" w:rsidRDefault="00F06975" w:rsidP="00D0426E"/>
        </w:tc>
        <w:tc>
          <w:tcPr>
            <w:tcW w:w="1549" w:type="dxa"/>
          </w:tcPr>
          <w:p w:rsidR="00F06975" w:rsidRDefault="00F06975" w:rsidP="00D0426E"/>
        </w:tc>
        <w:tc>
          <w:tcPr>
            <w:tcW w:w="1418" w:type="dxa"/>
            <w:tcBorders>
              <w:top w:val="single" w:sz="4" w:space="0" w:color="auto"/>
            </w:tcBorders>
          </w:tcPr>
          <w:p w:rsidR="00F06975" w:rsidRDefault="00F06975" w:rsidP="00D0426E"/>
        </w:tc>
        <w:tc>
          <w:tcPr>
            <w:tcW w:w="1842" w:type="dxa"/>
          </w:tcPr>
          <w:p w:rsidR="00F06975" w:rsidRDefault="00F06975" w:rsidP="00D0426E"/>
        </w:tc>
        <w:tc>
          <w:tcPr>
            <w:tcW w:w="2268" w:type="dxa"/>
          </w:tcPr>
          <w:p w:rsidR="00F06975" w:rsidRDefault="00F06975" w:rsidP="00D0426E"/>
        </w:tc>
        <w:tc>
          <w:tcPr>
            <w:tcW w:w="1985" w:type="dxa"/>
          </w:tcPr>
          <w:p w:rsidR="00F06975" w:rsidRDefault="00F06975" w:rsidP="00D0426E"/>
        </w:tc>
      </w:tr>
      <w:tr w:rsidR="00F06975" w:rsidTr="00F06975">
        <w:tc>
          <w:tcPr>
            <w:tcW w:w="707" w:type="dxa"/>
          </w:tcPr>
          <w:p w:rsidR="00F06975" w:rsidRDefault="00F06975" w:rsidP="00D0426E"/>
        </w:tc>
        <w:tc>
          <w:tcPr>
            <w:tcW w:w="1408" w:type="dxa"/>
          </w:tcPr>
          <w:p w:rsidR="00F06975" w:rsidRDefault="00F06975" w:rsidP="00D0426E"/>
        </w:tc>
        <w:tc>
          <w:tcPr>
            <w:tcW w:w="1671" w:type="dxa"/>
          </w:tcPr>
          <w:p w:rsidR="00F06975" w:rsidRDefault="00F06975" w:rsidP="00D0426E"/>
        </w:tc>
        <w:tc>
          <w:tcPr>
            <w:tcW w:w="2462" w:type="dxa"/>
          </w:tcPr>
          <w:p w:rsidR="00F06975" w:rsidRDefault="00F06975" w:rsidP="00D0426E"/>
        </w:tc>
        <w:tc>
          <w:tcPr>
            <w:tcW w:w="1549" w:type="dxa"/>
          </w:tcPr>
          <w:p w:rsidR="00F06975" w:rsidRDefault="00F06975" w:rsidP="00D0426E"/>
        </w:tc>
        <w:tc>
          <w:tcPr>
            <w:tcW w:w="1418" w:type="dxa"/>
          </w:tcPr>
          <w:p w:rsidR="00F06975" w:rsidRDefault="00F06975" w:rsidP="00D0426E"/>
        </w:tc>
        <w:tc>
          <w:tcPr>
            <w:tcW w:w="1842" w:type="dxa"/>
          </w:tcPr>
          <w:p w:rsidR="00F06975" w:rsidRDefault="00F06975" w:rsidP="00D0426E"/>
          <w:p w:rsidR="00F06975" w:rsidRDefault="00F06975" w:rsidP="00D0426E"/>
          <w:p w:rsidR="00F06975" w:rsidRDefault="00F06975" w:rsidP="00D0426E"/>
          <w:p w:rsidR="00F06975" w:rsidRDefault="00F06975" w:rsidP="00D0426E"/>
        </w:tc>
        <w:tc>
          <w:tcPr>
            <w:tcW w:w="2268" w:type="dxa"/>
          </w:tcPr>
          <w:p w:rsidR="00F06975" w:rsidRDefault="00F06975" w:rsidP="00D0426E"/>
        </w:tc>
        <w:tc>
          <w:tcPr>
            <w:tcW w:w="1985" w:type="dxa"/>
          </w:tcPr>
          <w:p w:rsidR="00F06975" w:rsidRDefault="00F06975" w:rsidP="00D0426E"/>
        </w:tc>
      </w:tr>
      <w:tr w:rsidR="00F06975" w:rsidTr="00F06975">
        <w:tc>
          <w:tcPr>
            <w:tcW w:w="707" w:type="dxa"/>
          </w:tcPr>
          <w:p w:rsidR="00F06975" w:rsidRDefault="00F06975" w:rsidP="00D0426E"/>
        </w:tc>
        <w:tc>
          <w:tcPr>
            <w:tcW w:w="1408" w:type="dxa"/>
          </w:tcPr>
          <w:p w:rsidR="00F06975" w:rsidRDefault="00F06975" w:rsidP="00D0426E"/>
        </w:tc>
        <w:tc>
          <w:tcPr>
            <w:tcW w:w="1671" w:type="dxa"/>
          </w:tcPr>
          <w:p w:rsidR="00F06975" w:rsidRDefault="00F06975" w:rsidP="00D0426E"/>
        </w:tc>
        <w:tc>
          <w:tcPr>
            <w:tcW w:w="2462" w:type="dxa"/>
          </w:tcPr>
          <w:p w:rsidR="00F06975" w:rsidRDefault="00F06975" w:rsidP="00D0426E"/>
        </w:tc>
        <w:tc>
          <w:tcPr>
            <w:tcW w:w="1549" w:type="dxa"/>
          </w:tcPr>
          <w:p w:rsidR="00F06975" w:rsidRDefault="00F06975" w:rsidP="00D0426E"/>
        </w:tc>
        <w:tc>
          <w:tcPr>
            <w:tcW w:w="1418" w:type="dxa"/>
          </w:tcPr>
          <w:p w:rsidR="00F06975" w:rsidRDefault="00F06975" w:rsidP="00D0426E"/>
        </w:tc>
        <w:tc>
          <w:tcPr>
            <w:tcW w:w="1842" w:type="dxa"/>
          </w:tcPr>
          <w:p w:rsidR="00F06975" w:rsidRDefault="00F06975" w:rsidP="00D0426E"/>
          <w:p w:rsidR="00F06975" w:rsidRDefault="00F06975" w:rsidP="00D0426E"/>
          <w:p w:rsidR="00F06975" w:rsidRDefault="00F06975" w:rsidP="00D0426E"/>
          <w:p w:rsidR="00F06975" w:rsidRDefault="00F06975" w:rsidP="00D0426E"/>
        </w:tc>
        <w:tc>
          <w:tcPr>
            <w:tcW w:w="2268" w:type="dxa"/>
          </w:tcPr>
          <w:p w:rsidR="00F06975" w:rsidRDefault="00F06975" w:rsidP="00D0426E"/>
        </w:tc>
        <w:tc>
          <w:tcPr>
            <w:tcW w:w="1985" w:type="dxa"/>
          </w:tcPr>
          <w:p w:rsidR="00F06975" w:rsidRDefault="00F06975" w:rsidP="00D0426E"/>
        </w:tc>
      </w:tr>
      <w:tr w:rsidR="00F06975" w:rsidTr="00F06975">
        <w:tc>
          <w:tcPr>
            <w:tcW w:w="707" w:type="dxa"/>
          </w:tcPr>
          <w:p w:rsidR="00F06975" w:rsidRDefault="00F06975" w:rsidP="00D0426E"/>
        </w:tc>
        <w:tc>
          <w:tcPr>
            <w:tcW w:w="1408" w:type="dxa"/>
          </w:tcPr>
          <w:p w:rsidR="00F06975" w:rsidRDefault="00F06975" w:rsidP="00D0426E"/>
        </w:tc>
        <w:tc>
          <w:tcPr>
            <w:tcW w:w="1671" w:type="dxa"/>
          </w:tcPr>
          <w:p w:rsidR="00F06975" w:rsidRDefault="00F06975" w:rsidP="00D0426E"/>
        </w:tc>
        <w:tc>
          <w:tcPr>
            <w:tcW w:w="2462" w:type="dxa"/>
          </w:tcPr>
          <w:p w:rsidR="00F06975" w:rsidRDefault="00F06975" w:rsidP="00D0426E"/>
        </w:tc>
        <w:tc>
          <w:tcPr>
            <w:tcW w:w="1549" w:type="dxa"/>
          </w:tcPr>
          <w:p w:rsidR="00F06975" w:rsidRDefault="00F06975" w:rsidP="00D0426E"/>
        </w:tc>
        <w:tc>
          <w:tcPr>
            <w:tcW w:w="1418" w:type="dxa"/>
          </w:tcPr>
          <w:p w:rsidR="00F06975" w:rsidRDefault="00F06975" w:rsidP="00D0426E"/>
        </w:tc>
        <w:tc>
          <w:tcPr>
            <w:tcW w:w="1842" w:type="dxa"/>
          </w:tcPr>
          <w:p w:rsidR="00F06975" w:rsidRDefault="00F06975" w:rsidP="00D0426E"/>
          <w:p w:rsidR="00F06975" w:rsidRDefault="00F06975" w:rsidP="00D0426E"/>
          <w:p w:rsidR="00F06975" w:rsidRDefault="00F06975" w:rsidP="00D0426E"/>
        </w:tc>
        <w:tc>
          <w:tcPr>
            <w:tcW w:w="2268" w:type="dxa"/>
          </w:tcPr>
          <w:p w:rsidR="00F06975" w:rsidRDefault="00F06975" w:rsidP="00D0426E"/>
        </w:tc>
        <w:tc>
          <w:tcPr>
            <w:tcW w:w="1985" w:type="dxa"/>
          </w:tcPr>
          <w:p w:rsidR="00F06975" w:rsidRDefault="00F06975" w:rsidP="00D0426E"/>
        </w:tc>
      </w:tr>
    </w:tbl>
    <w:p w:rsidR="00D0426E" w:rsidRDefault="00D0426E"/>
    <w:sectPr w:rsidR="00D0426E" w:rsidSect="00D0426E">
      <w:headerReference w:type="default" r:id="rId6"/>
      <w:pgSz w:w="16838" w:h="11906" w:orient="landscape"/>
      <w:pgMar w:top="1440" w:right="110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1AA2" w:rsidRDefault="00091AA2" w:rsidP="00D0426E">
      <w:pPr>
        <w:spacing w:after="0" w:line="240" w:lineRule="auto"/>
      </w:pPr>
      <w:r>
        <w:separator/>
      </w:r>
    </w:p>
  </w:endnote>
  <w:endnote w:type="continuationSeparator" w:id="0">
    <w:p w:rsidR="00091AA2" w:rsidRDefault="00091AA2" w:rsidP="00D042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1AA2" w:rsidRDefault="00091AA2" w:rsidP="00D0426E">
      <w:pPr>
        <w:spacing w:after="0" w:line="240" w:lineRule="auto"/>
      </w:pPr>
      <w:r>
        <w:separator/>
      </w:r>
    </w:p>
  </w:footnote>
  <w:footnote w:type="continuationSeparator" w:id="0">
    <w:p w:rsidR="00091AA2" w:rsidRDefault="00091AA2" w:rsidP="00D042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481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992"/>
      <w:gridCol w:w="7654"/>
      <w:gridCol w:w="2835"/>
    </w:tblGrid>
    <w:tr w:rsidR="00D0426E" w:rsidTr="00A008B9">
      <w:trPr>
        <w:trHeight w:val="1344"/>
        <w:jc w:val="center"/>
      </w:trPr>
      <w:tc>
        <w:tcPr>
          <w:tcW w:w="3992" w:type="dxa"/>
          <w:tcBorders>
            <w:bottom w:val="single" w:sz="4" w:space="0" w:color="000000"/>
          </w:tcBorders>
        </w:tcPr>
        <w:p w:rsidR="00D0426E" w:rsidRDefault="00D0426E" w:rsidP="00A008B9">
          <w:pPr>
            <w:pStyle w:val="TableParagraph"/>
            <w:ind w:left="-550"/>
            <w:rPr>
              <w:sz w:val="20"/>
            </w:rPr>
          </w:pPr>
        </w:p>
        <w:p w:rsidR="00D0426E" w:rsidRDefault="00D0426E" w:rsidP="00D0426E">
          <w:pPr>
            <w:pStyle w:val="TableParagraph"/>
            <w:spacing w:before="4"/>
            <w:rPr>
              <w:sz w:val="13"/>
            </w:rPr>
          </w:pPr>
        </w:p>
        <w:p w:rsidR="00D0426E" w:rsidRDefault="00D0426E" w:rsidP="00D0426E">
          <w:pPr>
            <w:pStyle w:val="TableParagraph"/>
            <w:ind w:left="201"/>
            <w:rPr>
              <w:sz w:val="20"/>
            </w:rPr>
          </w:pPr>
          <w:r w:rsidRPr="00661A2F">
            <w:rPr>
              <w:noProof/>
              <w:sz w:val="20"/>
            </w:rPr>
            <w:drawing>
              <wp:inline distT="0" distB="0" distL="0" distR="0">
                <wp:extent cx="1228725" cy="523875"/>
                <wp:effectExtent l="0" t="0" r="9525" b="9525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  <w:vMerge w:val="restart"/>
          <w:tcBorders>
            <w:bottom w:val="single" w:sz="4" w:space="0" w:color="000000"/>
          </w:tcBorders>
        </w:tcPr>
        <w:p w:rsidR="00D0426E" w:rsidRDefault="00D0426E" w:rsidP="00D0426E">
          <w:pPr>
            <w:pStyle w:val="TableParagraph"/>
            <w:rPr>
              <w:sz w:val="24"/>
            </w:rPr>
          </w:pPr>
        </w:p>
        <w:p w:rsidR="00D0426E" w:rsidRDefault="00D0426E" w:rsidP="00D0426E">
          <w:pPr>
            <w:pStyle w:val="TableParagraph"/>
            <w:spacing w:before="7"/>
            <w:rPr>
              <w:sz w:val="23"/>
            </w:rPr>
          </w:pPr>
        </w:p>
        <w:p w:rsidR="00D0426E" w:rsidRDefault="00D0426E" w:rsidP="00D0426E">
          <w:pPr>
            <w:pStyle w:val="TableParagraph"/>
            <w:ind w:left="1656" w:right="552" w:hanging="1088"/>
            <w:jc w:val="center"/>
            <w:rPr>
              <w:rFonts w:ascii="Arial"/>
              <w:b/>
              <w:sz w:val="24"/>
              <w:u w:val="thick"/>
            </w:rPr>
          </w:pPr>
        </w:p>
        <w:p w:rsidR="00D0426E" w:rsidRPr="00661A2F" w:rsidRDefault="00F06975" w:rsidP="00D0426E">
          <w:pPr>
            <w:pStyle w:val="TableParagraph"/>
            <w:ind w:left="1656" w:right="552" w:hanging="1088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Non</w:t>
          </w:r>
          <w:r w:rsidR="00D643DF">
            <w:rPr>
              <w:b/>
              <w:sz w:val="28"/>
              <w:szCs w:val="28"/>
            </w:rPr>
            <w:t>-</w:t>
          </w:r>
          <w:r>
            <w:rPr>
              <w:b/>
              <w:sz w:val="28"/>
              <w:szCs w:val="28"/>
            </w:rPr>
            <w:t xml:space="preserve">Conformity </w:t>
          </w:r>
          <w:r w:rsidR="00D0426E">
            <w:rPr>
              <w:b/>
              <w:sz w:val="28"/>
              <w:szCs w:val="28"/>
            </w:rPr>
            <w:t>Log</w:t>
          </w:r>
        </w:p>
      </w:tc>
      <w:tc>
        <w:tcPr>
          <w:tcW w:w="2835" w:type="dxa"/>
          <w:tcBorders>
            <w:bottom w:val="single" w:sz="4" w:space="0" w:color="000000"/>
          </w:tcBorders>
        </w:tcPr>
        <w:p w:rsidR="00D0426E" w:rsidRDefault="00D0426E" w:rsidP="00D0426E">
          <w:pPr>
            <w:pStyle w:val="TableParagraph"/>
            <w:rPr>
              <w:sz w:val="24"/>
            </w:rPr>
          </w:pPr>
        </w:p>
        <w:p w:rsidR="00D0426E" w:rsidRDefault="00D0426E" w:rsidP="00D0426E">
          <w:pPr>
            <w:pStyle w:val="TableParagraph"/>
            <w:ind w:left="101" w:right="-19"/>
            <w:rPr>
              <w:sz w:val="20"/>
            </w:rPr>
          </w:pPr>
          <w:r w:rsidRPr="00661A2F">
            <w:rPr>
              <w:noProof/>
              <w:sz w:val="20"/>
            </w:rPr>
            <w:drawing>
              <wp:inline distT="0" distB="0" distL="0" distR="0">
                <wp:extent cx="1581150" cy="514350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D0426E" w:rsidRDefault="00D0426E" w:rsidP="00D0426E">
          <w:pPr>
            <w:pStyle w:val="TableParagraph"/>
            <w:spacing w:before="11"/>
          </w:pPr>
        </w:p>
      </w:tc>
    </w:tr>
    <w:tr w:rsidR="00D0426E" w:rsidTr="00A008B9">
      <w:trPr>
        <w:trHeight w:hRule="exact" w:val="463"/>
        <w:jc w:val="center"/>
      </w:trPr>
      <w:tc>
        <w:tcPr>
          <w:tcW w:w="3992" w:type="dxa"/>
        </w:tcPr>
        <w:p w:rsidR="00D0426E" w:rsidRDefault="00D0426E" w:rsidP="00D0426E">
          <w:pPr>
            <w:pStyle w:val="TableParagraph"/>
            <w:spacing w:before="129"/>
            <w:ind w:left="103"/>
            <w:rPr>
              <w:sz w:val="16"/>
            </w:rPr>
          </w:pPr>
          <w:r>
            <w:rPr>
              <w:sz w:val="16"/>
            </w:rPr>
            <w:t xml:space="preserve">Document </w:t>
          </w:r>
          <w:r w:rsidR="00B35F0E">
            <w:rPr>
              <w:sz w:val="16"/>
            </w:rPr>
            <w:t>DHCR/F/CA/001/01</w:t>
          </w:r>
        </w:p>
      </w:tc>
      <w:tc>
        <w:tcPr>
          <w:tcW w:w="7654" w:type="dxa"/>
          <w:vMerge/>
        </w:tcPr>
        <w:p w:rsidR="00D0426E" w:rsidRDefault="00D0426E" w:rsidP="00D0426E"/>
      </w:tc>
      <w:tc>
        <w:tcPr>
          <w:tcW w:w="2835" w:type="dxa"/>
        </w:tcPr>
        <w:p w:rsidR="00D0426E" w:rsidRDefault="00B35F0E" w:rsidP="00D0426E">
          <w:pPr>
            <w:pStyle w:val="TableParagraph"/>
            <w:spacing w:before="107"/>
            <w:ind w:left="103"/>
            <w:rPr>
              <w:sz w:val="16"/>
            </w:rPr>
          </w:pPr>
          <w:r>
            <w:rPr>
              <w:sz w:val="16"/>
            </w:rPr>
            <w:t>Revision Date: 20/03/2021</w:t>
          </w:r>
        </w:p>
      </w:tc>
    </w:tr>
    <w:tr w:rsidR="00D0426E" w:rsidTr="00A008B9">
      <w:trPr>
        <w:trHeight w:hRule="exact" w:val="353"/>
        <w:jc w:val="center"/>
      </w:trPr>
      <w:tc>
        <w:tcPr>
          <w:tcW w:w="3992" w:type="dxa"/>
        </w:tcPr>
        <w:p w:rsidR="00D0426E" w:rsidRDefault="00B35F0E" w:rsidP="00D0426E">
          <w:pPr>
            <w:pStyle w:val="TableParagraph"/>
            <w:spacing w:before="74"/>
            <w:ind w:left="103"/>
            <w:rPr>
              <w:sz w:val="16"/>
            </w:rPr>
          </w:pPr>
          <w:r>
            <w:rPr>
              <w:sz w:val="16"/>
            </w:rPr>
            <w:t>Issue Date: 20/03/2019</w:t>
          </w:r>
        </w:p>
      </w:tc>
      <w:tc>
        <w:tcPr>
          <w:tcW w:w="7654" w:type="dxa"/>
          <w:vMerge/>
        </w:tcPr>
        <w:p w:rsidR="00D0426E" w:rsidRDefault="00D0426E" w:rsidP="00D0426E"/>
      </w:tc>
      <w:tc>
        <w:tcPr>
          <w:tcW w:w="2835" w:type="dxa"/>
        </w:tcPr>
        <w:p w:rsidR="00D0426E" w:rsidRDefault="00D0426E" w:rsidP="00D0426E">
          <w:r>
            <w:rPr>
              <w:sz w:val="16"/>
            </w:rPr>
            <w:t xml:space="preserve">   Related</w:t>
          </w:r>
          <w:r>
            <w:rPr>
              <w:spacing w:val="-2"/>
              <w:sz w:val="16"/>
            </w:rPr>
            <w:t xml:space="preserve"> </w:t>
          </w:r>
          <w:r>
            <w:rPr>
              <w:sz w:val="16"/>
            </w:rPr>
            <w:t>Forms: Yes []    No</w:t>
          </w:r>
          <w:r>
            <w:rPr>
              <w:spacing w:val="-2"/>
              <w:sz w:val="16"/>
            </w:rPr>
            <w:t xml:space="preserve"> </w:t>
          </w:r>
          <w:r>
            <w:rPr>
              <w:sz w:val="16"/>
            </w:rPr>
            <w:t xml:space="preserve">[]   </w:t>
          </w:r>
          <w:r>
            <w:rPr>
              <w:color w:val="FFFFFF"/>
              <w:sz w:val="16"/>
            </w:rPr>
            <w:t>]</w:t>
          </w:r>
        </w:p>
      </w:tc>
    </w:tr>
  </w:tbl>
  <w:p w:rsidR="00D0426E" w:rsidRDefault="00D0426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DSyMLO0MDY2N7JQ0lEKTi0uzszPAykwrAUAgwYefywAAAA="/>
  </w:docVars>
  <w:rsids>
    <w:rsidRoot w:val="006822E4"/>
    <w:rsid w:val="0002778D"/>
    <w:rsid w:val="00045454"/>
    <w:rsid w:val="00091AA2"/>
    <w:rsid w:val="000964E2"/>
    <w:rsid w:val="00421C5B"/>
    <w:rsid w:val="006822E4"/>
    <w:rsid w:val="00705204"/>
    <w:rsid w:val="00912453"/>
    <w:rsid w:val="00917B43"/>
    <w:rsid w:val="009D53BF"/>
    <w:rsid w:val="00A008B9"/>
    <w:rsid w:val="00A279E4"/>
    <w:rsid w:val="00AE10D0"/>
    <w:rsid w:val="00B35F0E"/>
    <w:rsid w:val="00B86F78"/>
    <w:rsid w:val="00CC48F2"/>
    <w:rsid w:val="00D0426E"/>
    <w:rsid w:val="00D643DF"/>
    <w:rsid w:val="00F0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5B6817F-8DF5-4ABB-B046-6FB8F7929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2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26E"/>
  </w:style>
  <w:style w:type="paragraph" w:styleId="Footer">
    <w:name w:val="footer"/>
    <w:basedOn w:val="Normal"/>
    <w:link w:val="FooterChar"/>
    <w:uiPriority w:val="99"/>
    <w:unhideWhenUsed/>
    <w:rsid w:val="00D042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26E"/>
  </w:style>
  <w:style w:type="paragraph" w:customStyle="1" w:styleId="TableParagraph">
    <w:name w:val="Table Paragraph"/>
    <w:basedOn w:val="Normal"/>
    <w:uiPriority w:val="1"/>
    <w:qFormat/>
    <w:rsid w:val="00D0426E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table" w:styleId="TableGrid">
    <w:name w:val="Table Grid"/>
    <w:basedOn w:val="TableNormal"/>
    <w:uiPriority w:val="39"/>
    <w:rsid w:val="00D042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72E852533604E925EBF90D575A403" ma:contentTypeVersion="12" ma:contentTypeDescription="Create a new document." ma:contentTypeScope="" ma:versionID="4ba5f40e19d72eb8186e056fb366b439">
  <xsd:schema xmlns:xsd="http://www.w3.org/2001/XMLSchema" xmlns:xs="http://www.w3.org/2001/XMLSchema" xmlns:p="http://schemas.microsoft.com/office/2006/metadata/properties" xmlns:ns1="http://schemas.microsoft.com/sharepoint/v3" xmlns:ns2="18417260-14e8-490a-befe-bdae6321f84d" targetNamespace="http://schemas.microsoft.com/office/2006/metadata/properties" ma:root="true" ma:fieldsID="efb114b5b82814cc58cbd066b4f8e1fa" ns1:_="" ns2:_="">
    <xsd:import namespace="http://schemas.microsoft.com/sharepoint/v3"/>
    <xsd:import namespace="18417260-14e8-490a-befe-bdae6321f84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DocumentNumber" minOccurs="0"/>
                <xsd:element ref="ns2:DocumentVersion" minOccurs="0"/>
                <xsd:element ref="ns2:Category" minOccurs="0"/>
                <xsd:element ref="ns2:DocCategory" minOccurs="0"/>
                <xsd:element ref="ns2:IsDeleted" minOccurs="0"/>
                <xsd:element ref="ns2:IssueDate" minOccurs="0"/>
                <xsd:element ref="ns2:IsPublished" minOccurs="0"/>
                <xsd:element ref="ns2:ReferenceNumber" minOccurs="0"/>
                <xsd:element ref="ns2:Department" minOccurs="0"/>
                <xsd:element ref="ns2:RelatedDocuments" minOccurs="0"/>
                <xsd:element ref="ns2:Revis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17260-14e8-490a-befe-bdae6321f84d" elementFormDefault="qualified">
    <xsd:import namespace="http://schemas.microsoft.com/office/2006/documentManagement/types"/>
    <xsd:import namespace="http://schemas.microsoft.com/office/infopath/2007/PartnerControls"/>
    <xsd:element name="DocumentNumber" ma:index="10" nillable="true" ma:displayName="DocumentNumber" ma:internalName="DocumentNumber">
      <xsd:simpleType>
        <xsd:restriction base="dms:Text">
          <xsd:maxLength value="255"/>
        </xsd:restriction>
      </xsd:simpleType>
    </xsd:element>
    <xsd:element name="DocumentVersion" ma:index="11" nillable="true" ma:displayName="DocumentVersion" ma:internalName="DocumentVersion">
      <xsd:simpleType>
        <xsd:restriction base="dms:Text">
          <xsd:maxLength value="255"/>
        </xsd:restriction>
      </xsd:simpleType>
    </xsd:element>
    <xsd:element name="Category" ma:index="12" nillable="true" ma:displayName="Category" ma:list="{d6bc2259-9b94-40a3-a034-06c3d6bdcd55}" ma:internalName="Category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Category" ma:index="13" nillable="true" ma:displayName="DocCategory" ma:list="{f6568d7d-de01-409a-a904-0f5ce4721cb1}" ma:internalName="DocCategory" ma:showField="Title" ma:web="c93fc41c-a891-4fce-8cfd-4616261e44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sDeleted" ma:index="14" nillable="true" ma:displayName="IsDeleted" ma:default="0" ma:internalName="IsDeleted">
      <xsd:simpleType>
        <xsd:restriction base="dms:Boolean"/>
      </xsd:simpleType>
    </xsd:element>
    <xsd:element name="IssueDate" ma:index="15" nillable="true" ma:displayName="IssueDate" ma:format="DateOnly" ma:internalName="IssueDate">
      <xsd:simpleType>
        <xsd:restriction base="dms:DateTime"/>
      </xsd:simpleType>
    </xsd:element>
    <xsd:element name="IsPublished" ma:index="16" nillable="true" ma:displayName="IsPublished" ma:default="0" ma:internalName="IsPublished">
      <xsd:simpleType>
        <xsd:restriction base="dms:Boolean"/>
      </xsd:simpleType>
    </xsd:element>
    <xsd:element name="ReferenceNumber" ma:index="17" nillable="true" ma:displayName="ReferenceNumber" ma:internalName="ReferenceNumber">
      <xsd:simpleType>
        <xsd:restriction base="dms:Text">
          <xsd:maxLength value="255"/>
        </xsd:restriction>
      </xsd:simpleType>
    </xsd:element>
    <xsd:element name="Department" ma:index="18" nillable="true" ma:displayName="Department" ma:list="{f0dc993d-3162-4e28-ae93-dc57838cbc9d}" ma:internalName="Department" ma:showField="Title" ma:web="c93fc41c-a891-4fce-8cfd-4616261e44bb">
      <xsd:simpleType>
        <xsd:restriction base="dms:Lookup"/>
      </xsd:simpleType>
    </xsd:element>
    <xsd:element name="RelatedDocuments" ma:index="19" nillable="true" ma:displayName="RelatedDocuments" ma:list="{18417260-14e8-490a-befe-bdae6321f84d}" ma:internalName="RelatedDocuments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visionDate" ma:index="20" nillable="true" ma:displayName="RevisionDate" ma:format="DateOnly" ma:internalName="Revision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Category xmlns="18417260-14e8-490a-befe-bdae6321f84d">
      <Value>7</Value>
    </DocCategory>
    <RelatedDocuments xmlns="18417260-14e8-490a-befe-bdae6321f84d"/>
    <IsPublished xmlns="18417260-14e8-490a-befe-bdae6321f84d">true</IsPublished>
    <DocumentVersion xmlns="18417260-14e8-490a-befe-bdae6321f84d" xsi:nil="true"/>
    <IssueDate xmlns="18417260-14e8-490a-befe-bdae6321f84d">2019-03-19T20:00:00+00:00</IssueDate>
    <DocumentNumber xmlns="18417260-14e8-490a-befe-bdae6321f84d" xsi:nil="true"/>
    <RevisionDate xmlns="18417260-14e8-490a-befe-bdae6321f84d" xsi:nil="true"/>
    <PublishingExpirationDate xmlns="http://schemas.microsoft.com/sharepoint/v3" xsi:nil="true"/>
    <Category xmlns="18417260-14e8-490a-befe-bdae6321f84d"/>
    <PublishingStartDate xmlns="http://schemas.microsoft.com/sharepoint/v3" xsi:nil="true"/>
    <ReferenceNumber xmlns="18417260-14e8-490a-befe-bdae6321f84d">DHCR/F/CA/001/01</ReferenceNumber>
    <IsDeleted xmlns="18417260-14e8-490a-befe-bdae6321f84d">false</IsDeleted>
    <Department xmlns="18417260-14e8-490a-befe-bdae6321f84d">10</Department>
  </documentManagement>
</p:properties>
</file>

<file path=customXml/itemProps1.xml><?xml version="1.0" encoding="utf-8"?>
<ds:datastoreItem xmlns:ds="http://schemas.openxmlformats.org/officeDocument/2006/customXml" ds:itemID="{8DC0E467-8DAB-454B-AC52-3A0E46AB95FB}"/>
</file>

<file path=customXml/itemProps2.xml><?xml version="1.0" encoding="utf-8"?>
<ds:datastoreItem xmlns:ds="http://schemas.openxmlformats.org/officeDocument/2006/customXml" ds:itemID="{D5D08E0D-E120-4B87-A392-3B1A64FA203C}"/>
</file>

<file path=customXml/itemProps3.xml><?xml version="1.0" encoding="utf-8"?>
<ds:datastoreItem xmlns:ds="http://schemas.openxmlformats.org/officeDocument/2006/customXml" ds:itemID="{6E703972-5C32-45AE-8869-610DDE2D0EC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</dc:creator>
  <cp:keywords/>
  <dc:description/>
  <cp:lastModifiedBy>Mahmoud Omran</cp:lastModifiedBy>
  <cp:revision>3</cp:revision>
  <dcterms:created xsi:type="dcterms:W3CDTF">2019-03-25T04:59:00Z</dcterms:created>
  <dcterms:modified xsi:type="dcterms:W3CDTF">2019-03-25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172E852533604E925EBF90D575A403</vt:lpwstr>
  </property>
</Properties>
</file>